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40D4E" w14:textId="0F09216C" w:rsidR="0052383D" w:rsidRPr="005E4D89" w:rsidRDefault="0052383D" w:rsidP="0052383D">
      <w:pPr>
        <w:jc w:val="center"/>
        <w:rPr>
          <w:b/>
          <w:bCs/>
          <w:sz w:val="40"/>
          <w:szCs w:val="40"/>
        </w:rPr>
      </w:pPr>
      <w:r w:rsidRPr="005E4D89">
        <w:rPr>
          <w:b/>
          <w:bCs/>
          <w:sz w:val="40"/>
          <w:szCs w:val="40"/>
        </w:rPr>
        <w:t>Five Options</w:t>
      </w:r>
    </w:p>
    <w:p w14:paraId="6C53D37F" w14:textId="1BC354DE" w:rsidR="000A0FAE" w:rsidRPr="005E4D89" w:rsidRDefault="000A0FAE" w:rsidP="0052383D">
      <w:pPr>
        <w:jc w:val="center"/>
        <w:rPr>
          <w:b/>
          <w:bCs/>
          <w:sz w:val="40"/>
          <w:szCs w:val="40"/>
        </w:rPr>
      </w:pPr>
      <w:r w:rsidRPr="005E4D89">
        <w:rPr>
          <w:b/>
          <w:bCs/>
          <w:sz w:val="40"/>
          <w:szCs w:val="40"/>
        </w:rPr>
        <w:t xml:space="preserve">Divorce </w:t>
      </w:r>
    </w:p>
    <w:p w14:paraId="0543CF27" w14:textId="601D381B" w:rsidR="0052383D" w:rsidRPr="0052383D" w:rsidRDefault="0052383D" w:rsidP="0052383D">
      <w:pPr>
        <w:spacing w:line="240" w:lineRule="auto"/>
        <w:rPr>
          <w:sz w:val="32"/>
          <w:szCs w:val="32"/>
        </w:rPr>
      </w:pPr>
      <w:r w:rsidRPr="0052383D">
        <w:rPr>
          <w:b/>
          <w:bCs/>
          <w:sz w:val="32"/>
          <w:szCs w:val="32"/>
        </w:rPr>
        <w:t xml:space="preserve">Option #1: </w:t>
      </w:r>
      <w:r w:rsidRPr="0052383D">
        <w:rPr>
          <w:sz w:val="32"/>
          <w:szCs w:val="32"/>
        </w:rPr>
        <w:t>Do Nothing</w:t>
      </w:r>
    </w:p>
    <w:p w14:paraId="350859FC" w14:textId="64DF15C0" w:rsidR="0052383D" w:rsidRPr="0052383D" w:rsidRDefault="0052383D" w:rsidP="0052383D">
      <w:pPr>
        <w:spacing w:line="240" w:lineRule="auto"/>
        <w:rPr>
          <w:sz w:val="24"/>
          <w:szCs w:val="24"/>
        </w:rPr>
      </w:pPr>
      <w:r w:rsidRPr="0052383D">
        <w:rPr>
          <w:sz w:val="24"/>
          <w:szCs w:val="24"/>
        </w:rPr>
        <w:t xml:space="preserve">Advantages: </w:t>
      </w:r>
    </w:p>
    <w:p w14:paraId="5D524D07" w14:textId="4439E59F" w:rsidR="0052383D" w:rsidRDefault="004576D9" w:rsidP="0052383D">
      <w:pPr>
        <w:pStyle w:val="ListParagraph"/>
        <w:numPr>
          <w:ilvl w:val="0"/>
          <w:numId w:val="3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tay married</w:t>
      </w:r>
    </w:p>
    <w:p w14:paraId="7C2AEBDC" w14:textId="220AB723" w:rsidR="002D5619" w:rsidRPr="0052383D" w:rsidRDefault="002D5619" w:rsidP="0052383D">
      <w:pPr>
        <w:pStyle w:val="ListParagraph"/>
        <w:numPr>
          <w:ilvl w:val="0"/>
          <w:numId w:val="3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No life Changes</w:t>
      </w:r>
    </w:p>
    <w:p w14:paraId="6DEAC67E" w14:textId="5896ED78" w:rsidR="0052383D" w:rsidRPr="0052383D" w:rsidRDefault="0052383D" w:rsidP="0052383D">
      <w:pPr>
        <w:spacing w:line="240" w:lineRule="auto"/>
        <w:rPr>
          <w:sz w:val="24"/>
          <w:szCs w:val="24"/>
        </w:rPr>
      </w:pPr>
      <w:r w:rsidRPr="0052383D">
        <w:rPr>
          <w:sz w:val="24"/>
          <w:szCs w:val="24"/>
        </w:rPr>
        <w:t xml:space="preserve">Disadvantages: </w:t>
      </w:r>
    </w:p>
    <w:p w14:paraId="31DC7E0E" w14:textId="47407B53" w:rsidR="0052383D" w:rsidRPr="0052383D" w:rsidRDefault="0036794F" w:rsidP="0052383D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Remain</w:t>
      </w:r>
      <w:r w:rsidR="002D5619">
        <w:rPr>
          <w:sz w:val="24"/>
          <w:szCs w:val="24"/>
        </w:rPr>
        <w:t xml:space="preserve"> </w:t>
      </w:r>
      <w:r w:rsidR="0052383D" w:rsidRPr="0052383D">
        <w:rPr>
          <w:sz w:val="24"/>
          <w:szCs w:val="24"/>
        </w:rPr>
        <w:t>unhappy</w:t>
      </w:r>
      <w:r w:rsidR="00BE6319">
        <w:rPr>
          <w:sz w:val="24"/>
          <w:szCs w:val="24"/>
        </w:rPr>
        <w:t>, depressed, anxious</w:t>
      </w:r>
    </w:p>
    <w:p w14:paraId="58B5E1BE" w14:textId="7FEA8CC6" w:rsidR="0052383D" w:rsidRPr="0044288C" w:rsidRDefault="0052383D" w:rsidP="0044288C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52383D">
        <w:rPr>
          <w:sz w:val="24"/>
          <w:szCs w:val="24"/>
        </w:rPr>
        <w:t>Money and assets may disappear</w:t>
      </w:r>
    </w:p>
    <w:p w14:paraId="3D204E00" w14:textId="7F57AB46" w:rsidR="002D5619" w:rsidRDefault="0036794F" w:rsidP="0052383D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What is going to change?</w:t>
      </w:r>
    </w:p>
    <w:p w14:paraId="25A021F6" w14:textId="652CA2F2" w:rsidR="0052383D" w:rsidRDefault="0052383D" w:rsidP="0052383D">
      <w:pPr>
        <w:spacing w:line="240" w:lineRule="auto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Option #2: </w:t>
      </w:r>
      <w:r>
        <w:rPr>
          <w:sz w:val="32"/>
          <w:szCs w:val="32"/>
        </w:rPr>
        <w:t>Go to Counseling</w:t>
      </w:r>
      <w:r w:rsidR="00C44EB9">
        <w:rPr>
          <w:sz w:val="32"/>
          <w:szCs w:val="32"/>
        </w:rPr>
        <w:t xml:space="preserve"> </w:t>
      </w:r>
    </w:p>
    <w:p w14:paraId="7C7417AB" w14:textId="0B627042" w:rsidR="00C44EB9" w:rsidRDefault="00C44EB9" w:rsidP="0052383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dvantages:</w:t>
      </w:r>
    </w:p>
    <w:p w14:paraId="5A795A42" w14:textId="05BC7613" w:rsidR="00C44EB9" w:rsidRDefault="00C44EB9" w:rsidP="00C44EB9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Reconcile marriage</w:t>
      </w:r>
    </w:p>
    <w:p w14:paraId="2A0A61C3" w14:textId="45605727" w:rsidR="002D5619" w:rsidRDefault="002D5619" w:rsidP="00C44EB9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Help make a better life</w:t>
      </w:r>
    </w:p>
    <w:p w14:paraId="6B4069DF" w14:textId="1D488E25" w:rsidR="00C44EB9" w:rsidRDefault="00C44EB9" w:rsidP="00C44EB9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Disadvantages:</w:t>
      </w:r>
    </w:p>
    <w:p w14:paraId="13ACE6BC" w14:textId="77777777" w:rsidR="00664DBB" w:rsidRDefault="00664DBB" w:rsidP="00C44EB9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Past issues are highlighted and may drudge up old wounds</w:t>
      </w:r>
    </w:p>
    <w:p w14:paraId="0381E09D" w14:textId="0154203B" w:rsidR="00C44EB9" w:rsidRDefault="00664DBB" w:rsidP="00C44EB9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It may just clarify the reasons you need to separate and/or divorce</w:t>
      </w:r>
    </w:p>
    <w:p w14:paraId="06005768" w14:textId="196B9FBD" w:rsidR="00664DBB" w:rsidRDefault="0044288C" w:rsidP="00C44EB9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Both </w:t>
      </w:r>
      <w:r w:rsidR="00664DBB">
        <w:rPr>
          <w:sz w:val="24"/>
          <w:szCs w:val="24"/>
        </w:rPr>
        <w:t>parties must be invested and willing to participate</w:t>
      </w:r>
    </w:p>
    <w:p w14:paraId="52B68FF1" w14:textId="77777777" w:rsidR="005E4D89" w:rsidRDefault="005E4D89" w:rsidP="00664DBB">
      <w:pPr>
        <w:spacing w:line="240" w:lineRule="auto"/>
        <w:rPr>
          <w:b/>
          <w:bCs/>
          <w:sz w:val="32"/>
          <w:szCs w:val="32"/>
        </w:rPr>
      </w:pPr>
    </w:p>
    <w:p w14:paraId="2E2D6553" w14:textId="77777777" w:rsidR="005E4D89" w:rsidRDefault="005E4D89" w:rsidP="00664DBB">
      <w:pPr>
        <w:spacing w:line="240" w:lineRule="auto"/>
        <w:rPr>
          <w:b/>
          <w:bCs/>
          <w:sz w:val="32"/>
          <w:szCs w:val="32"/>
        </w:rPr>
      </w:pPr>
    </w:p>
    <w:p w14:paraId="51C75277" w14:textId="77777777" w:rsidR="005E4D89" w:rsidRDefault="005E4D89" w:rsidP="00664DBB">
      <w:pPr>
        <w:spacing w:line="240" w:lineRule="auto"/>
        <w:rPr>
          <w:b/>
          <w:bCs/>
          <w:sz w:val="32"/>
          <w:szCs w:val="32"/>
        </w:rPr>
      </w:pPr>
    </w:p>
    <w:p w14:paraId="102CA2B6" w14:textId="77777777" w:rsidR="005E4D89" w:rsidRDefault="005E4D89" w:rsidP="00664DBB">
      <w:pPr>
        <w:spacing w:line="240" w:lineRule="auto"/>
        <w:rPr>
          <w:b/>
          <w:bCs/>
          <w:sz w:val="32"/>
          <w:szCs w:val="32"/>
        </w:rPr>
      </w:pPr>
    </w:p>
    <w:p w14:paraId="6DF92C3B" w14:textId="77777777" w:rsidR="005E4D89" w:rsidRDefault="005E4D89" w:rsidP="00664DBB">
      <w:pPr>
        <w:spacing w:line="240" w:lineRule="auto"/>
        <w:rPr>
          <w:b/>
          <w:bCs/>
          <w:sz w:val="32"/>
          <w:szCs w:val="32"/>
        </w:rPr>
      </w:pPr>
    </w:p>
    <w:p w14:paraId="5029BC77" w14:textId="50DBD5CC" w:rsidR="005E4D89" w:rsidRDefault="005E4D89" w:rsidP="00664DBB">
      <w:pPr>
        <w:spacing w:line="240" w:lineRule="auto"/>
        <w:rPr>
          <w:b/>
          <w:bCs/>
          <w:sz w:val="32"/>
          <w:szCs w:val="32"/>
        </w:rPr>
      </w:pPr>
    </w:p>
    <w:p w14:paraId="1CA5DF88" w14:textId="227D37E1" w:rsidR="0044288C" w:rsidRDefault="0044288C" w:rsidP="00664DBB">
      <w:pPr>
        <w:spacing w:line="240" w:lineRule="auto"/>
        <w:rPr>
          <w:b/>
          <w:bCs/>
          <w:sz w:val="32"/>
          <w:szCs w:val="32"/>
        </w:rPr>
      </w:pPr>
    </w:p>
    <w:p w14:paraId="38D5738D" w14:textId="6FBEC6A1" w:rsidR="0044288C" w:rsidRDefault="0044288C" w:rsidP="00664DBB">
      <w:pPr>
        <w:spacing w:line="240" w:lineRule="auto"/>
        <w:rPr>
          <w:b/>
          <w:bCs/>
          <w:sz w:val="32"/>
          <w:szCs w:val="32"/>
        </w:rPr>
      </w:pPr>
    </w:p>
    <w:p w14:paraId="04D70999" w14:textId="77777777" w:rsidR="0044288C" w:rsidRDefault="0044288C" w:rsidP="00664DBB">
      <w:pPr>
        <w:spacing w:line="240" w:lineRule="auto"/>
        <w:rPr>
          <w:b/>
          <w:bCs/>
          <w:sz w:val="32"/>
          <w:szCs w:val="32"/>
        </w:rPr>
      </w:pPr>
    </w:p>
    <w:p w14:paraId="40F90576" w14:textId="0B22C69A" w:rsidR="00664DBB" w:rsidRDefault="00664DBB" w:rsidP="00664DBB">
      <w:pPr>
        <w:spacing w:line="240" w:lineRule="auto"/>
        <w:rPr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Option #3: </w:t>
      </w:r>
      <w:r>
        <w:rPr>
          <w:sz w:val="32"/>
          <w:szCs w:val="32"/>
        </w:rPr>
        <w:t>Do it Yourself</w:t>
      </w:r>
    </w:p>
    <w:p w14:paraId="72C39EB6" w14:textId="0BF918BE" w:rsidR="00664DBB" w:rsidRDefault="00664DBB" w:rsidP="00664DBB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dvantages:</w:t>
      </w:r>
    </w:p>
    <w:p w14:paraId="6E36F20F" w14:textId="4897F6D7" w:rsidR="00664DBB" w:rsidRDefault="002D5619" w:rsidP="00664DBB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No attorney fees</w:t>
      </w:r>
    </w:p>
    <w:p w14:paraId="08E58228" w14:textId="1A22B865" w:rsidR="0044288C" w:rsidRDefault="0044288C" w:rsidP="00664DBB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You are </w:t>
      </w:r>
      <w:proofErr w:type="gramStart"/>
      <w:r>
        <w:rPr>
          <w:sz w:val="24"/>
          <w:szCs w:val="24"/>
        </w:rPr>
        <w:t>your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n</w:t>
      </w:r>
      <w:proofErr w:type="spellEnd"/>
      <w:r>
        <w:rPr>
          <w:sz w:val="24"/>
          <w:szCs w:val="24"/>
        </w:rPr>
        <w:t xml:space="preserve"> attorney</w:t>
      </w:r>
    </w:p>
    <w:p w14:paraId="4108BEA7" w14:textId="77777777" w:rsidR="0044288C" w:rsidRDefault="0044288C" w:rsidP="0044288C">
      <w:pPr>
        <w:pStyle w:val="ListParagraph"/>
        <w:spacing w:line="240" w:lineRule="auto"/>
        <w:rPr>
          <w:sz w:val="24"/>
          <w:szCs w:val="24"/>
        </w:rPr>
      </w:pPr>
    </w:p>
    <w:p w14:paraId="536EDD3B" w14:textId="23C87A98" w:rsidR="00C61046" w:rsidRDefault="00C61046" w:rsidP="00C6104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Disadvantages:</w:t>
      </w:r>
    </w:p>
    <w:p w14:paraId="0451E59F" w14:textId="234067CE" w:rsidR="002D5619" w:rsidRDefault="002D5619" w:rsidP="00C61046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People often find that what is “fair</w:t>
      </w:r>
      <w:r w:rsidR="0036794F">
        <w:rPr>
          <w:sz w:val="24"/>
          <w:szCs w:val="24"/>
        </w:rPr>
        <w:t>,</w:t>
      </w:r>
      <w:r>
        <w:rPr>
          <w:sz w:val="24"/>
          <w:szCs w:val="24"/>
        </w:rPr>
        <w:t xml:space="preserve">” may </w:t>
      </w:r>
      <w:r w:rsidR="0036794F">
        <w:rPr>
          <w:sz w:val="24"/>
          <w:szCs w:val="24"/>
        </w:rPr>
        <w:t xml:space="preserve">in fact, </w:t>
      </w:r>
      <w:r>
        <w:rPr>
          <w:sz w:val="24"/>
          <w:szCs w:val="24"/>
        </w:rPr>
        <w:t>not be truly fair</w:t>
      </w:r>
    </w:p>
    <w:p w14:paraId="5D13ED53" w14:textId="05C558C6" w:rsidR="00C61046" w:rsidRDefault="0036794F" w:rsidP="00C61046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Often times</w:t>
      </w:r>
      <w:proofErr w:type="gramEnd"/>
      <w:r>
        <w:rPr>
          <w:sz w:val="24"/>
          <w:szCs w:val="24"/>
        </w:rPr>
        <w:t>, p</w:t>
      </w:r>
      <w:r w:rsidR="002D5619">
        <w:rPr>
          <w:sz w:val="24"/>
          <w:szCs w:val="24"/>
        </w:rPr>
        <w:t>eople do not know the risk</w:t>
      </w:r>
      <w:r>
        <w:rPr>
          <w:sz w:val="24"/>
          <w:szCs w:val="24"/>
        </w:rPr>
        <w:t>s</w:t>
      </w:r>
    </w:p>
    <w:p w14:paraId="5E0801FC" w14:textId="497B9385" w:rsidR="002D5619" w:rsidRDefault="002D5619" w:rsidP="00C61046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Complicated legal system</w:t>
      </w:r>
      <w:r w:rsidR="0044288C">
        <w:rPr>
          <w:sz w:val="24"/>
          <w:szCs w:val="24"/>
        </w:rPr>
        <w:t xml:space="preserve"> within intrigue rules</w:t>
      </w:r>
    </w:p>
    <w:p w14:paraId="36E012CC" w14:textId="2FB1EDB5" w:rsidR="001A560A" w:rsidRDefault="001A560A" w:rsidP="00C61046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Unsure how to complete the necessary paperwork and meet the deadlines</w:t>
      </w:r>
    </w:p>
    <w:p w14:paraId="70D984F0" w14:textId="77777777" w:rsidR="0044288C" w:rsidRDefault="0044288C" w:rsidP="001E5280">
      <w:pPr>
        <w:spacing w:line="240" w:lineRule="auto"/>
        <w:rPr>
          <w:b/>
          <w:bCs/>
          <w:sz w:val="32"/>
          <w:szCs w:val="32"/>
        </w:rPr>
      </w:pPr>
    </w:p>
    <w:p w14:paraId="4B897EFF" w14:textId="24D740B1" w:rsidR="001E5280" w:rsidRDefault="001E5280" w:rsidP="001E5280">
      <w:pPr>
        <w:spacing w:line="240" w:lineRule="auto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Option #4: </w:t>
      </w:r>
      <w:r>
        <w:rPr>
          <w:sz w:val="32"/>
          <w:szCs w:val="32"/>
        </w:rPr>
        <w:t>Limited Representation</w:t>
      </w:r>
    </w:p>
    <w:p w14:paraId="319CDFED" w14:textId="45015CDF" w:rsidR="001E5280" w:rsidRDefault="001E5280" w:rsidP="001E528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dvantages:</w:t>
      </w:r>
      <w:r w:rsidR="00DC6540">
        <w:rPr>
          <w:sz w:val="24"/>
          <w:szCs w:val="24"/>
        </w:rPr>
        <w:t xml:space="preserve"> </w:t>
      </w:r>
    </w:p>
    <w:p w14:paraId="6054A47C" w14:textId="719BCA68" w:rsidR="00DC6540" w:rsidRDefault="002D5619" w:rsidP="00DC6540">
      <w:pPr>
        <w:pStyle w:val="ListParagraph"/>
        <w:numPr>
          <w:ilvl w:val="0"/>
          <w:numId w:val="6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Balance between going alone and our </w:t>
      </w:r>
      <w:r w:rsidR="0036794F">
        <w:rPr>
          <w:sz w:val="24"/>
          <w:szCs w:val="24"/>
        </w:rPr>
        <w:t xml:space="preserve">limited </w:t>
      </w:r>
      <w:r>
        <w:rPr>
          <w:sz w:val="24"/>
          <w:szCs w:val="24"/>
        </w:rPr>
        <w:t xml:space="preserve">involvement in the case </w:t>
      </w:r>
    </w:p>
    <w:p w14:paraId="37191E42" w14:textId="52B179B8" w:rsidR="00DC6540" w:rsidRDefault="00DC6540" w:rsidP="00DC6540">
      <w:pPr>
        <w:spacing w:line="240" w:lineRule="auto"/>
        <w:rPr>
          <w:sz w:val="24"/>
          <w:szCs w:val="24"/>
        </w:rPr>
      </w:pPr>
      <w:r w:rsidRPr="00DC6540">
        <w:rPr>
          <w:sz w:val="24"/>
          <w:szCs w:val="24"/>
        </w:rPr>
        <w:t>Disadvantages:</w:t>
      </w:r>
    </w:p>
    <w:p w14:paraId="70CA7D11" w14:textId="37251AD0" w:rsidR="00DC6540" w:rsidRDefault="002D5619" w:rsidP="00DC6540">
      <w:pPr>
        <w:pStyle w:val="ListParagraph"/>
        <w:numPr>
          <w:ilvl w:val="0"/>
          <w:numId w:val="6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Our terms may not benefit from our legal knowledge</w:t>
      </w:r>
    </w:p>
    <w:p w14:paraId="568FA955" w14:textId="07594AB4" w:rsidR="00DC6540" w:rsidRDefault="00DC6540" w:rsidP="00DC6540">
      <w:pPr>
        <w:pStyle w:val="ListParagraph"/>
        <w:numPr>
          <w:ilvl w:val="0"/>
          <w:numId w:val="6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DC6540">
        <w:rPr>
          <w:sz w:val="24"/>
          <w:szCs w:val="24"/>
        </w:rPr>
        <w:t xml:space="preserve">legal consequences of your legal documents </w:t>
      </w:r>
      <w:r>
        <w:rPr>
          <w:sz w:val="24"/>
          <w:szCs w:val="24"/>
        </w:rPr>
        <w:t xml:space="preserve">will not be </w:t>
      </w:r>
      <w:r w:rsidRPr="00DC6540">
        <w:rPr>
          <w:sz w:val="24"/>
          <w:szCs w:val="24"/>
        </w:rPr>
        <w:t>explained to you so that you can formulate a plan for handling the rest of your case.</w:t>
      </w:r>
    </w:p>
    <w:p w14:paraId="1395C65A" w14:textId="63CDE5B2" w:rsidR="00DC6540" w:rsidRDefault="002D5619" w:rsidP="00DC6540">
      <w:pPr>
        <w:pStyle w:val="ListParagraph"/>
        <w:numPr>
          <w:ilvl w:val="0"/>
          <w:numId w:val="6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Your spouse or other parties may cause your legal fees to increase significantly without action on your part</w:t>
      </w:r>
    </w:p>
    <w:p w14:paraId="6CF1B6E7" w14:textId="77777777" w:rsidR="0044288C" w:rsidRDefault="0044288C" w:rsidP="0044288C">
      <w:pPr>
        <w:pStyle w:val="ListParagraph"/>
        <w:spacing w:line="240" w:lineRule="auto"/>
        <w:rPr>
          <w:sz w:val="24"/>
          <w:szCs w:val="24"/>
        </w:rPr>
      </w:pPr>
    </w:p>
    <w:p w14:paraId="4B21565F" w14:textId="46762D69" w:rsidR="00DC6540" w:rsidRDefault="00DC6540" w:rsidP="00DC6540">
      <w:pPr>
        <w:spacing w:line="240" w:lineRule="auto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Option #5: </w:t>
      </w:r>
      <w:r>
        <w:rPr>
          <w:sz w:val="32"/>
          <w:szCs w:val="32"/>
        </w:rPr>
        <w:t xml:space="preserve">Hire </w:t>
      </w:r>
      <w:r w:rsidR="002D5619">
        <w:rPr>
          <w:sz w:val="32"/>
          <w:szCs w:val="32"/>
        </w:rPr>
        <w:t>Us</w:t>
      </w:r>
    </w:p>
    <w:p w14:paraId="120C67A1" w14:textId="5B19B2DD" w:rsidR="004576D9" w:rsidRDefault="004576D9" w:rsidP="00DC654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dvantages:</w:t>
      </w:r>
    </w:p>
    <w:p w14:paraId="1F317CC5" w14:textId="77777777" w:rsidR="0044288C" w:rsidRDefault="0044288C" w:rsidP="0044288C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Gain the full benefits of our experience </w:t>
      </w:r>
    </w:p>
    <w:p w14:paraId="03EFBFBA" w14:textId="42BB1B84" w:rsidR="004576D9" w:rsidRDefault="0044288C" w:rsidP="004576D9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Have a team of Family Law focus attorneys</w:t>
      </w:r>
    </w:p>
    <w:p w14:paraId="6A33C5C6" w14:textId="1F1B7FA1" w:rsidR="006632C8" w:rsidRDefault="002D5619" w:rsidP="0044288C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Often s</w:t>
      </w:r>
      <w:r w:rsidR="006632C8">
        <w:rPr>
          <w:sz w:val="24"/>
          <w:szCs w:val="24"/>
        </w:rPr>
        <w:t>ave</w:t>
      </w:r>
      <w:r>
        <w:rPr>
          <w:sz w:val="24"/>
          <w:szCs w:val="24"/>
        </w:rPr>
        <w:t>s</w:t>
      </w:r>
      <w:r w:rsidR="006632C8">
        <w:rPr>
          <w:sz w:val="24"/>
          <w:szCs w:val="24"/>
        </w:rPr>
        <w:t xml:space="preserve"> you</w:t>
      </w:r>
      <w:r w:rsidR="0044288C">
        <w:rPr>
          <w:sz w:val="24"/>
          <w:szCs w:val="24"/>
        </w:rPr>
        <w:t xml:space="preserve"> or makes you</w:t>
      </w:r>
      <w:r w:rsidR="006632C8">
        <w:rPr>
          <w:sz w:val="24"/>
          <w:szCs w:val="24"/>
        </w:rPr>
        <w:t xml:space="preserve"> money in the long run</w:t>
      </w:r>
    </w:p>
    <w:p w14:paraId="7956A22D" w14:textId="1B5BEBB9" w:rsidR="006632C8" w:rsidRDefault="006632C8" w:rsidP="004576D9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ave you time</w:t>
      </w:r>
      <w:r w:rsidR="0044288C">
        <w:rPr>
          <w:sz w:val="24"/>
          <w:szCs w:val="24"/>
        </w:rPr>
        <w:t xml:space="preserve">, </w:t>
      </w:r>
      <w:r>
        <w:rPr>
          <w:sz w:val="24"/>
          <w:szCs w:val="24"/>
        </w:rPr>
        <w:t>energy</w:t>
      </w:r>
      <w:r w:rsidR="0044288C">
        <w:rPr>
          <w:sz w:val="24"/>
          <w:szCs w:val="24"/>
        </w:rPr>
        <w:t xml:space="preserve"> and stress</w:t>
      </w:r>
    </w:p>
    <w:p w14:paraId="50238F2F" w14:textId="77777777" w:rsidR="0044288C" w:rsidRDefault="0044288C" w:rsidP="0044288C">
      <w:pPr>
        <w:pStyle w:val="ListParagraph"/>
        <w:spacing w:line="240" w:lineRule="auto"/>
        <w:rPr>
          <w:sz w:val="24"/>
          <w:szCs w:val="24"/>
        </w:rPr>
      </w:pPr>
      <w:bookmarkStart w:id="0" w:name="_GoBack"/>
      <w:bookmarkEnd w:id="0"/>
    </w:p>
    <w:p w14:paraId="1AB9F423" w14:textId="3EBF3F0F" w:rsidR="002D5619" w:rsidRDefault="002D5619" w:rsidP="002D5619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Disadvantages:</w:t>
      </w:r>
    </w:p>
    <w:p w14:paraId="49E2F911" w14:textId="6620EF99" w:rsidR="002D5619" w:rsidRPr="002D5619" w:rsidRDefault="0044288C" w:rsidP="002D5619">
      <w:pPr>
        <w:pStyle w:val="ListParagraph"/>
        <w:numPr>
          <w:ilvl w:val="0"/>
          <w:numId w:val="8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Initial cost</w:t>
      </w:r>
    </w:p>
    <w:sectPr w:rsidR="002D5619" w:rsidRPr="002D5619" w:rsidSect="005E4D89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A1431"/>
    <w:multiLevelType w:val="hybridMultilevel"/>
    <w:tmpl w:val="AF469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7914B1"/>
    <w:multiLevelType w:val="hybridMultilevel"/>
    <w:tmpl w:val="EFC28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62027"/>
    <w:multiLevelType w:val="hybridMultilevel"/>
    <w:tmpl w:val="B3520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74A77"/>
    <w:multiLevelType w:val="hybridMultilevel"/>
    <w:tmpl w:val="31004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617A69"/>
    <w:multiLevelType w:val="hybridMultilevel"/>
    <w:tmpl w:val="BE5C7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F058E8"/>
    <w:multiLevelType w:val="hybridMultilevel"/>
    <w:tmpl w:val="C106A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DD1B54"/>
    <w:multiLevelType w:val="hybridMultilevel"/>
    <w:tmpl w:val="428C5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871B63"/>
    <w:multiLevelType w:val="hybridMultilevel"/>
    <w:tmpl w:val="51243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7"/>
  </w:num>
  <w:num w:numId="5">
    <w:abstractNumId w:val="5"/>
  </w:num>
  <w:num w:numId="6">
    <w:abstractNumId w:val="2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tzQ2NbewNDQ1MDNQ0lEKTi0uzszPAykwrAUAdoAqjywAAAA="/>
  </w:docVars>
  <w:rsids>
    <w:rsidRoot w:val="0052383D"/>
    <w:rsid w:val="000A0FAE"/>
    <w:rsid w:val="0011305F"/>
    <w:rsid w:val="001A560A"/>
    <w:rsid w:val="001E5280"/>
    <w:rsid w:val="002D384F"/>
    <w:rsid w:val="002D5619"/>
    <w:rsid w:val="0036794F"/>
    <w:rsid w:val="0044288C"/>
    <w:rsid w:val="004576D9"/>
    <w:rsid w:val="005168D6"/>
    <w:rsid w:val="0052383D"/>
    <w:rsid w:val="005E4D89"/>
    <w:rsid w:val="006632C8"/>
    <w:rsid w:val="00664DBB"/>
    <w:rsid w:val="00BE6319"/>
    <w:rsid w:val="00C44EB9"/>
    <w:rsid w:val="00C61046"/>
    <w:rsid w:val="00DA4A0A"/>
    <w:rsid w:val="00DC6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D0770"/>
  <w15:chartTrackingRefBased/>
  <w15:docId w15:val="{AE6833FF-5D9D-49BB-8284-D9F01DB11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38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Carpenter</dc:creator>
  <cp:keywords/>
  <dc:description/>
  <cp:lastModifiedBy>Jason Carpenter</cp:lastModifiedBy>
  <cp:revision>6</cp:revision>
  <cp:lastPrinted>2019-07-29T17:21:00Z</cp:lastPrinted>
  <dcterms:created xsi:type="dcterms:W3CDTF">2019-07-22T18:58:00Z</dcterms:created>
  <dcterms:modified xsi:type="dcterms:W3CDTF">2019-08-28T15:29:00Z</dcterms:modified>
</cp:coreProperties>
</file>